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58BD" w:rsidRDefault="00637F3F" w:rsidP="00637F3F">
      <w:pPr>
        <w:jc w:val="center"/>
        <w:rPr>
          <w:b/>
        </w:rPr>
      </w:pPr>
      <w:r w:rsidRPr="00637F3F">
        <w:rPr>
          <w:b/>
        </w:rPr>
        <w:t xml:space="preserve">2018-2019 </w:t>
      </w:r>
      <w:r w:rsidR="00AD036D">
        <w:rPr>
          <w:b/>
        </w:rPr>
        <w:t xml:space="preserve">GÜZ MİKROBİYOLOJİ LABORATUVARI SINAV VE DERS </w:t>
      </w:r>
      <w:r w:rsidRPr="00637F3F">
        <w:rPr>
          <w:b/>
        </w:rPr>
        <w:t>PLAN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F15522" w:rsidTr="00056C51">
        <w:trPr>
          <w:trHeight w:val="970"/>
        </w:trPr>
        <w:tc>
          <w:tcPr>
            <w:tcW w:w="1555" w:type="dxa"/>
          </w:tcPr>
          <w:p w:rsidR="00F15522" w:rsidRDefault="00F15522" w:rsidP="00637F3F">
            <w:pPr>
              <w:rPr>
                <w:b/>
              </w:rPr>
            </w:pPr>
            <w:r>
              <w:rPr>
                <w:b/>
              </w:rPr>
              <w:t xml:space="preserve">10.12.2018 </w:t>
            </w:r>
          </w:p>
          <w:p w:rsidR="00132CF7" w:rsidRDefault="00132CF7" w:rsidP="00637F3F">
            <w:pPr>
              <w:rPr>
                <w:b/>
              </w:rPr>
            </w:pPr>
            <w:r>
              <w:rPr>
                <w:b/>
              </w:rPr>
              <w:t>Pazartesi</w:t>
            </w:r>
          </w:p>
        </w:tc>
        <w:tc>
          <w:tcPr>
            <w:tcW w:w="7507" w:type="dxa"/>
          </w:tcPr>
          <w:p w:rsidR="00056C51" w:rsidRDefault="00056C51" w:rsidP="00AD036D">
            <w:pPr>
              <w:pStyle w:val="ListeParagraf"/>
              <w:numPr>
                <w:ilvl w:val="0"/>
                <w:numId w:val="1"/>
              </w:num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8:15</w:t>
            </w:r>
            <w:proofErr w:type="gramEnd"/>
            <w:r>
              <w:rPr>
                <w:sz w:val="20"/>
                <w:szCs w:val="20"/>
              </w:rPr>
              <w:t xml:space="preserve"> Mikrobiyoloji laboratuvarı dersi</w:t>
            </w:r>
            <w:r w:rsidR="00D51D93" w:rsidRPr="00D51D93">
              <w:rPr>
                <w:sz w:val="20"/>
                <w:szCs w:val="20"/>
              </w:rPr>
              <w:t xml:space="preserve"> </w:t>
            </w:r>
          </w:p>
          <w:p w:rsidR="00056C51" w:rsidRDefault="00056C51" w:rsidP="00056C51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Ç</w:t>
            </w:r>
            <w:r w:rsidR="00D51D93" w:rsidRPr="00D51D93">
              <w:rPr>
                <w:sz w:val="20"/>
                <w:szCs w:val="20"/>
              </w:rPr>
              <w:t>evresel şartlar</w:t>
            </w:r>
            <w:r>
              <w:rPr>
                <w:sz w:val="20"/>
                <w:szCs w:val="20"/>
              </w:rPr>
              <w:t>ın çoğalmaya etkisi</w:t>
            </w:r>
            <w:r w:rsidR="00D51D93">
              <w:rPr>
                <w:sz w:val="20"/>
                <w:szCs w:val="20"/>
              </w:rPr>
              <w:t xml:space="preserve"> deneyi</w:t>
            </w:r>
            <w:r>
              <w:rPr>
                <w:sz w:val="20"/>
                <w:szCs w:val="20"/>
              </w:rPr>
              <w:t>)</w:t>
            </w:r>
          </w:p>
          <w:p w:rsidR="00D51D93" w:rsidRDefault="00D51D93" w:rsidP="00056C51">
            <w:pPr>
              <w:pStyle w:val="ListeParagraf"/>
              <w:ind w:left="360"/>
              <w:rPr>
                <w:sz w:val="20"/>
                <w:szCs w:val="20"/>
              </w:rPr>
            </w:pPr>
            <w:r w:rsidRPr="00D51D93">
              <w:rPr>
                <w:sz w:val="20"/>
                <w:szCs w:val="20"/>
              </w:rPr>
              <w:t>(</w:t>
            </w:r>
            <w:proofErr w:type="spellStart"/>
            <w:r w:rsidRPr="00D51D93">
              <w:rPr>
                <w:sz w:val="20"/>
                <w:szCs w:val="20"/>
              </w:rPr>
              <w:t>Motilite</w:t>
            </w:r>
            <w:proofErr w:type="spellEnd"/>
            <w:r w:rsidRPr="00D51D93">
              <w:rPr>
                <w:sz w:val="20"/>
                <w:szCs w:val="20"/>
              </w:rPr>
              <w:t xml:space="preserve"> </w:t>
            </w:r>
            <w:r w:rsidR="00056C51">
              <w:rPr>
                <w:sz w:val="20"/>
                <w:szCs w:val="20"/>
              </w:rPr>
              <w:t xml:space="preserve">testi </w:t>
            </w:r>
            <w:r w:rsidRPr="00D51D93">
              <w:rPr>
                <w:sz w:val="20"/>
                <w:szCs w:val="20"/>
              </w:rPr>
              <w:t>sonuç</w:t>
            </w:r>
            <w:r w:rsidR="00056C51">
              <w:rPr>
                <w:sz w:val="20"/>
                <w:szCs w:val="20"/>
              </w:rPr>
              <w:t>ları</w:t>
            </w:r>
            <w:r w:rsidR="004E5D4B">
              <w:rPr>
                <w:sz w:val="20"/>
                <w:szCs w:val="20"/>
              </w:rPr>
              <w:t>nın incelenmesi, raporu 17.12.2018 pazartesi günü derse getirilecektir</w:t>
            </w:r>
            <w:r w:rsidRPr="00D51D93">
              <w:rPr>
                <w:sz w:val="20"/>
                <w:szCs w:val="20"/>
              </w:rPr>
              <w:t>)</w:t>
            </w:r>
          </w:p>
          <w:p w:rsidR="004E5D4B" w:rsidRPr="00056C51" w:rsidRDefault="004E5D4B" w:rsidP="00056C51">
            <w:pPr>
              <w:pStyle w:val="ListeParagraf"/>
              <w:ind w:left="360"/>
              <w:rPr>
                <w:sz w:val="20"/>
                <w:szCs w:val="20"/>
              </w:rPr>
            </w:pPr>
          </w:p>
        </w:tc>
      </w:tr>
      <w:tr w:rsidR="00F15522" w:rsidTr="006B7C2B">
        <w:trPr>
          <w:trHeight w:val="1993"/>
        </w:trPr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17</w:t>
            </w:r>
            <w:r w:rsidRPr="004A256E">
              <w:rPr>
                <w:b/>
              </w:rPr>
              <w:t xml:space="preserve">.12.2018 </w:t>
            </w:r>
          </w:p>
          <w:p w:rsidR="00132CF7" w:rsidRDefault="00132CF7" w:rsidP="00F15522">
            <w:r>
              <w:rPr>
                <w:b/>
              </w:rPr>
              <w:t>Pazartesi</w:t>
            </w:r>
          </w:p>
        </w:tc>
        <w:tc>
          <w:tcPr>
            <w:tcW w:w="7507" w:type="dxa"/>
          </w:tcPr>
          <w:p w:rsidR="004E5D4B" w:rsidRPr="004E5D4B" w:rsidRDefault="004E5D4B" w:rsidP="00056C51">
            <w:pPr>
              <w:pStyle w:val="ListeParagraf"/>
              <w:numPr>
                <w:ilvl w:val="0"/>
                <w:numId w:val="6"/>
              </w:numPr>
              <w:rPr>
                <w:b/>
                <w:sz w:val="20"/>
                <w:szCs w:val="20"/>
              </w:rPr>
            </w:pPr>
            <w:proofErr w:type="gramStart"/>
            <w:r w:rsidRPr="004E5D4B">
              <w:rPr>
                <w:sz w:val="20"/>
                <w:szCs w:val="20"/>
              </w:rPr>
              <w:t>8:15</w:t>
            </w:r>
            <w:proofErr w:type="gramEnd"/>
            <w:r w:rsidRPr="004E5D4B">
              <w:rPr>
                <w:sz w:val="20"/>
                <w:szCs w:val="20"/>
              </w:rPr>
              <w:t xml:space="preserve"> Mikrobiyoloji laboratuvarı dersi </w:t>
            </w:r>
          </w:p>
          <w:p w:rsidR="004E5D4B" w:rsidRDefault="004E5D4B" w:rsidP="004E5D4B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Ç</w:t>
            </w:r>
            <w:r w:rsidR="00845DDF">
              <w:rPr>
                <w:sz w:val="20"/>
                <w:szCs w:val="20"/>
              </w:rPr>
              <w:t>oğalma eğrisi</w:t>
            </w:r>
            <w:r>
              <w:rPr>
                <w:sz w:val="20"/>
                <w:szCs w:val="20"/>
              </w:rPr>
              <w:t>nin hazırlanması</w:t>
            </w:r>
            <w:r w:rsidR="00D92026">
              <w:rPr>
                <w:sz w:val="20"/>
                <w:szCs w:val="20"/>
              </w:rPr>
              <w:t xml:space="preserve"> deneyi</w:t>
            </w:r>
            <w:r w:rsidR="00845DDF">
              <w:rPr>
                <w:sz w:val="20"/>
                <w:szCs w:val="20"/>
              </w:rPr>
              <w:t xml:space="preserve">) </w:t>
            </w:r>
          </w:p>
          <w:p w:rsidR="004E5D4B" w:rsidRDefault="004E5D4B" w:rsidP="004E5D4B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S</w:t>
            </w:r>
            <w:r w:rsidR="00845DDF">
              <w:rPr>
                <w:sz w:val="20"/>
                <w:szCs w:val="20"/>
              </w:rPr>
              <w:t>ınav öncesi tekrar</w:t>
            </w:r>
            <w:r>
              <w:rPr>
                <w:sz w:val="20"/>
                <w:szCs w:val="20"/>
              </w:rPr>
              <w:t xml:space="preserve"> dersi</w:t>
            </w:r>
            <w:r w:rsidR="00845DDF">
              <w:rPr>
                <w:sz w:val="20"/>
                <w:szCs w:val="20"/>
              </w:rPr>
              <w:t>)</w:t>
            </w:r>
            <w:r w:rsidR="00022292">
              <w:rPr>
                <w:sz w:val="20"/>
                <w:szCs w:val="20"/>
              </w:rPr>
              <w:t xml:space="preserve"> </w:t>
            </w:r>
          </w:p>
          <w:p w:rsidR="004E5D4B" w:rsidRDefault="004E5D4B" w:rsidP="004E5D4B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Motilite</w:t>
            </w:r>
            <w:proofErr w:type="spellEnd"/>
            <w:r>
              <w:rPr>
                <w:sz w:val="20"/>
                <w:szCs w:val="20"/>
              </w:rPr>
              <w:t xml:space="preserve"> ve </w:t>
            </w:r>
            <w:proofErr w:type="spellStart"/>
            <w:r>
              <w:rPr>
                <w:sz w:val="20"/>
                <w:szCs w:val="20"/>
              </w:rPr>
              <w:t>katalaz</w:t>
            </w:r>
            <w:proofErr w:type="spellEnd"/>
            <w:r>
              <w:rPr>
                <w:sz w:val="20"/>
                <w:szCs w:val="20"/>
              </w:rPr>
              <w:t xml:space="preserve"> testi raporlarının toplanması) </w:t>
            </w:r>
          </w:p>
          <w:p w:rsidR="004E5D4B" w:rsidRDefault="00022292" w:rsidP="004E5D4B">
            <w:pPr>
              <w:pStyle w:val="ListeParagraf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4E5D4B">
              <w:rPr>
                <w:sz w:val="20"/>
                <w:szCs w:val="20"/>
              </w:rPr>
              <w:t>Ç</w:t>
            </w:r>
            <w:r w:rsidR="004E5D4B" w:rsidRPr="00D51D93">
              <w:rPr>
                <w:sz w:val="20"/>
                <w:szCs w:val="20"/>
              </w:rPr>
              <w:t>evresel şartlar</w:t>
            </w:r>
            <w:r w:rsidR="004E5D4B">
              <w:rPr>
                <w:sz w:val="20"/>
                <w:szCs w:val="20"/>
              </w:rPr>
              <w:t xml:space="preserve">ın çoğalmaya etkisi </w:t>
            </w:r>
            <w:r w:rsidR="004E5D4B">
              <w:rPr>
                <w:sz w:val="20"/>
                <w:szCs w:val="20"/>
              </w:rPr>
              <w:t>sonuçların incelenmesi</w:t>
            </w:r>
            <w:r>
              <w:rPr>
                <w:sz w:val="20"/>
                <w:szCs w:val="20"/>
              </w:rPr>
              <w:t>)</w:t>
            </w:r>
          </w:p>
          <w:p w:rsidR="00DB2AFF" w:rsidRPr="00056C51" w:rsidRDefault="00D22280" w:rsidP="0090285B">
            <w:pPr>
              <w:pStyle w:val="ListeParagraf"/>
              <w:ind w:left="360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4E5D4B">
              <w:rPr>
                <w:sz w:val="20"/>
                <w:szCs w:val="20"/>
              </w:rPr>
              <w:t>Ç</w:t>
            </w:r>
            <w:r w:rsidR="004E5D4B" w:rsidRPr="00D51D93">
              <w:rPr>
                <w:sz w:val="20"/>
                <w:szCs w:val="20"/>
              </w:rPr>
              <w:t>evresel şartlar</w:t>
            </w:r>
            <w:r w:rsidR="004E5D4B">
              <w:rPr>
                <w:sz w:val="20"/>
                <w:szCs w:val="20"/>
              </w:rPr>
              <w:t xml:space="preserve">ın çoğalmaya etkisi </w:t>
            </w:r>
            <w:r w:rsidR="004E5D4B">
              <w:rPr>
                <w:sz w:val="20"/>
                <w:szCs w:val="20"/>
              </w:rPr>
              <w:t xml:space="preserve">ve </w:t>
            </w:r>
            <w:r>
              <w:rPr>
                <w:sz w:val="20"/>
                <w:szCs w:val="20"/>
              </w:rPr>
              <w:t>çoğalma eğrisi</w:t>
            </w:r>
            <w:r w:rsidR="004E5D4B">
              <w:rPr>
                <w:sz w:val="20"/>
                <w:szCs w:val="20"/>
              </w:rPr>
              <w:t xml:space="preserve"> deneylerinin </w:t>
            </w:r>
            <w:r>
              <w:rPr>
                <w:sz w:val="20"/>
                <w:szCs w:val="20"/>
              </w:rPr>
              <w:t>rapor</w:t>
            </w:r>
            <w:r w:rsidR="00D92026">
              <w:rPr>
                <w:sz w:val="20"/>
                <w:szCs w:val="20"/>
              </w:rPr>
              <w:t>ları</w:t>
            </w:r>
            <w:r>
              <w:rPr>
                <w:sz w:val="20"/>
                <w:szCs w:val="20"/>
              </w:rPr>
              <w:t xml:space="preserve"> 21 Aralık Cuma </w:t>
            </w:r>
            <w:r w:rsidR="00CF10EA">
              <w:rPr>
                <w:sz w:val="20"/>
                <w:szCs w:val="20"/>
              </w:rPr>
              <w:t xml:space="preserve">saat </w:t>
            </w:r>
            <w:proofErr w:type="gramStart"/>
            <w:r w:rsidR="00CF10EA">
              <w:rPr>
                <w:sz w:val="20"/>
                <w:szCs w:val="20"/>
              </w:rPr>
              <w:t>12</w:t>
            </w:r>
            <w:r w:rsidR="0021527E">
              <w:rPr>
                <w:sz w:val="20"/>
                <w:szCs w:val="20"/>
              </w:rPr>
              <w:t>:00</w:t>
            </w:r>
            <w:proofErr w:type="gramEnd"/>
            <w:r w:rsidR="003E3C0D">
              <w:rPr>
                <w:sz w:val="20"/>
                <w:szCs w:val="20"/>
              </w:rPr>
              <w:t>-12:15</w:t>
            </w:r>
            <w:r w:rsidR="0090285B">
              <w:rPr>
                <w:sz w:val="20"/>
                <w:szCs w:val="20"/>
              </w:rPr>
              <w:t>’de</w:t>
            </w:r>
            <w:r w:rsidR="0021527E">
              <w:rPr>
                <w:sz w:val="20"/>
                <w:szCs w:val="20"/>
              </w:rPr>
              <w:t xml:space="preserve"> </w:t>
            </w:r>
            <w:r w:rsidR="00D92026">
              <w:rPr>
                <w:sz w:val="20"/>
                <w:szCs w:val="20"/>
              </w:rPr>
              <w:t>getirilecek</w:t>
            </w:r>
            <w:r w:rsidR="0090285B">
              <w:rPr>
                <w:sz w:val="20"/>
                <w:szCs w:val="20"/>
              </w:rPr>
              <w:t>tir.</w:t>
            </w:r>
            <w:r>
              <w:rPr>
                <w:sz w:val="20"/>
                <w:szCs w:val="20"/>
              </w:rPr>
              <w:t>)</w:t>
            </w:r>
            <w:r w:rsidR="0021527E">
              <w:rPr>
                <w:sz w:val="20"/>
                <w:szCs w:val="20"/>
              </w:rPr>
              <w:t xml:space="preserve"> </w:t>
            </w:r>
          </w:p>
        </w:tc>
      </w:tr>
      <w:tr w:rsidR="00F15522" w:rsidTr="00D92026">
        <w:trPr>
          <w:trHeight w:val="693"/>
        </w:trPr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21</w:t>
            </w:r>
            <w:r w:rsidRPr="004A256E">
              <w:rPr>
                <w:b/>
              </w:rPr>
              <w:t xml:space="preserve">.12.2018 </w:t>
            </w:r>
          </w:p>
          <w:p w:rsidR="00132CF7" w:rsidRDefault="00132CF7" w:rsidP="00F15522">
            <w:r>
              <w:rPr>
                <w:b/>
              </w:rPr>
              <w:t>Cuma</w:t>
            </w:r>
          </w:p>
        </w:tc>
        <w:tc>
          <w:tcPr>
            <w:tcW w:w="7507" w:type="dxa"/>
          </w:tcPr>
          <w:p w:rsidR="009A625F" w:rsidRDefault="00D92026" w:rsidP="00820AFB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6B7C2B">
              <w:rPr>
                <w:sz w:val="20"/>
                <w:szCs w:val="20"/>
                <w:u w:val="single"/>
              </w:rPr>
              <w:t xml:space="preserve">Çevresel şartların çoğalmaya etkisi ve çoğalma eğrisi deneylerinin </w:t>
            </w:r>
            <w:r w:rsidRPr="006B7C2B">
              <w:rPr>
                <w:b/>
                <w:sz w:val="20"/>
                <w:szCs w:val="20"/>
                <w:u w:val="single"/>
              </w:rPr>
              <w:t xml:space="preserve">raporları </w:t>
            </w:r>
            <w:r w:rsidR="00CF10EA" w:rsidRPr="006B7C2B">
              <w:rPr>
                <w:b/>
                <w:sz w:val="20"/>
                <w:szCs w:val="20"/>
                <w:u w:val="single"/>
              </w:rPr>
              <w:t xml:space="preserve">saat </w:t>
            </w:r>
            <w:proofErr w:type="gramStart"/>
            <w:r w:rsidR="00CF10EA" w:rsidRPr="006B7C2B">
              <w:rPr>
                <w:b/>
                <w:sz w:val="20"/>
                <w:szCs w:val="20"/>
                <w:u w:val="single"/>
              </w:rPr>
              <w:t>12</w:t>
            </w:r>
            <w:r w:rsidRPr="006B7C2B">
              <w:rPr>
                <w:b/>
                <w:sz w:val="20"/>
                <w:szCs w:val="20"/>
                <w:u w:val="single"/>
              </w:rPr>
              <w:t>:00</w:t>
            </w:r>
            <w:proofErr w:type="gramEnd"/>
            <w:r w:rsidR="003E3C0D">
              <w:rPr>
                <w:b/>
                <w:sz w:val="20"/>
                <w:szCs w:val="20"/>
                <w:u w:val="single"/>
              </w:rPr>
              <w:t xml:space="preserve">-12:15’de </w:t>
            </w:r>
            <w:r w:rsidRPr="006B7C2B">
              <w:rPr>
                <w:b/>
                <w:sz w:val="20"/>
                <w:szCs w:val="20"/>
                <w:u w:val="single"/>
              </w:rPr>
              <w:t>getirilecek</w:t>
            </w:r>
            <w:r w:rsidR="0090285B" w:rsidRPr="006B7C2B">
              <w:rPr>
                <w:b/>
                <w:sz w:val="20"/>
                <w:szCs w:val="20"/>
                <w:u w:val="single"/>
              </w:rPr>
              <w:t>tir</w:t>
            </w:r>
            <w:r w:rsidR="009A625F" w:rsidRPr="006B7C2B">
              <w:rPr>
                <w:b/>
                <w:sz w:val="20"/>
                <w:szCs w:val="20"/>
                <w:u w:val="single"/>
              </w:rPr>
              <w:t>.</w:t>
            </w:r>
          </w:p>
          <w:p w:rsidR="00820AFB" w:rsidRPr="00820AFB" w:rsidRDefault="00820AFB" w:rsidP="00056C51">
            <w:pPr>
              <w:pStyle w:val="ListeParagraf"/>
              <w:ind w:left="360"/>
              <w:rPr>
                <w:sz w:val="20"/>
                <w:szCs w:val="20"/>
              </w:rPr>
            </w:pPr>
          </w:p>
        </w:tc>
      </w:tr>
      <w:tr w:rsidR="00F15522" w:rsidTr="00D92026">
        <w:trPr>
          <w:trHeight w:val="1141"/>
        </w:trPr>
        <w:tc>
          <w:tcPr>
            <w:tcW w:w="1555" w:type="dxa"/>
          </w:tcPr>
          <w:p w:rsidR="00F15522" w:rsidRDefault="00F15522" w:rsidP="00F15522">
            <w:pPr>
              <w:rPr>
                <w:b/>
              </w:rPr>
            </w:pPr>
            <w:r>
              <w:rPr>
                <w:b/>
              </w:rPr>
              <w:t>24</w:t>
            </w:r>
            <w:r w:rsidRPr="00672D31">
              <w:rPr>
                <w:b/>
              </w:rPr>
              <w:t xml:space="preserve">.12.2018 </w:t>
            </w:r>
          </w:p>
          <w:p w:rsidR="00132CF7" w:rsidRDefault="00132CF7" w:rsidP="00F15522">
            <w:r>
              <w:rPr>
                <w:b/>
              </w:rPr>
              <w:t>Pazartesi</w:t>
            </w:r>
          </w:p>
        </w:tc>
        <w:tc>
          <w:tcPr>
            <w:tcW w:w="7507" w:type="dxa"/>
          </w:tcPr>
          <w:p w:rsidR="00CC43C3" w:rsidRPr="006B7C2B" w:rsidRDefault="00D92026" w:rsidP="006E3BD7">
            <w:pPr>
              <w:pStyle w:val="ListeParagraf"/>
              <w:numPr>
                <w:ilvl w:val="0"/>
                <w:numId w:val="7"/>
              </w:numPr>
              <w:rPr>
                <w:b/>
                <w:sz w:val="24"/>
                <w:szCs w:val="24"/>
              </w:rPr>
            </w:pPr>
            <w:r w:rsidRPr="006B7C2B">
              <w:rPr>
                <w:b/>
                <w:sz w:val="24"/>
                <w:szCs w:val="24"/>
              </w:rPr>
              <w:t xml:space="preserve">MİKROBİYOLOJİ LABORATUVAR SINAVI SAAT </w:t>
            </w:r>
            <w:proofErr w:type="gramStart"/>
            <w:r w:rsidR="004B53A3" w:rsidRPr="006B7C2B">
              <w:rPr>
                <w:b/>
                <w:sz w:val="24"/>
                <w:szCs w:val="24"/>
              </w:rPr>
              <w:t>12:00</w:t>
            </w:r>
            <w:proofErr w:type="gramEnd"/>
            <w:r w:rsidR="004B53A3" w:rsidRPr="006B7C2B">
              <w:rPr>
                <w:b/>
                <w:sz w:val="24"/>
                <w:szCs w:val="24"/>
              </w:rPr>
              <w:t xml:space="preserve"> </w:t>
            </w:r>
            <w:r w:rsidRPr="006B7C2B">
              <w:rPr>
                <w:b/>
                <w:sz w:val="24"/>
                <w:szCs w:val="24"/>
              </w:rPr>
              <w:t>(SINAV YERİ DAHA SONRA İLAN EDİLECEKTİR.)</w:t>
            </w:r>
          </w:p>
          <w:p w:rsidR="00CF10EA" w:rsidRDefault="0090285B" w:rsidP="00CF10EA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bookmarkStart w:id="0" w:name="_GoBack"/>
            <w:r>
              <w:rPr>
                <w:sz w:val="20"/>
                <w:szCs w:val="20"/>
              </w:rPr>
              <w:t>Ara s</w:t>
            </w:r>
            <w:r w:rsidR="00CF10EA">
              <w:rPr>
                <w:sz w:val="20"/>
                <w:szCs w:val="20"/>
              </w:rPr>
              <w:t>ınav</w:t>
            </w:r>
            <w:r>
              <w:rPr>
                <w:sz w:val="20"/>
                <w:szCs w:val="20"/>
              </w:rPr>
              <w:t>ları ile çevre mikrobiyolojisi ve mikrobiyoloji laboratuvar dersleri çakışan ve dilekçe veren öğrencilerin ve konularının ilan edilmesi</w:t>
            </w:r>
            <w:r w:rsidR="00CF10EA">
              <w:rPr>
                <w:sz w:val="20"/>
                <w:szCs w:val="20"/>
              </w:rPr>
              <w:t xml:space="preserve"> </w:t>
            </w:r>
          </w:p>
          <w:bookmarkEnd w:id="0"/>
          <w:p w:rsidR="00F15522" w:rsidRPr="00D51D93" w:rsidRDefault="00F15522" w:rsidP="00F15522">
            <w:pPr>
              <w:rPr>
                <w:b/>
                <w:sz w:val="20"/>
                <w:szCs w:val="20"/>
              </w:rPr>
            </w:pPr>
          </w:p>
        </w:tc>
      </w:tr>
      <w:tr w:rsidR="005B03C9" w:rsidTr="00D92026">
        <w:trPr>
          <w:trHeight w:val="1141"/>
        </w:trPr>
        <w:tc>
          <w:tcPr>
            <w:tcW w:w="1555" w:type="dxa"/>
          </w:tcPr>
          <w:p w:rsidR="005B03C9" w:rsidRDefault="005B03C9" w:rsidP="00F15522">
            <w:pPr>
              <w:rPr>
                <w:b/>
              </w:rPr>
            </w:pPr>
            <w:r>
              <w:rPr>
                <w:b/>
              </w:rPr>
              <w:t>28.12.2018</w:t>
            </w:r>
          </w:p>
          <w:p w:rsidR="005B03C9" w:rsidRDefault="005B03C9" w:rsidP="00F15522">
            <w:pPr>
              <w:rPr>
                <w:b/>
              </w:rPr>
            </w:pPr>
            <w:r>
              <w:rPr>
                <w:b/>
              </w:rPr>
              <w:t>Cuma</w:t>
            </w:r>
          </w:p>
        </w:tc>
        <w:tc>
          <w:tcPr>
            <w:tcW w:w="7507" w:type="dxa"/>
          </w:tcPr>
          <w:p w:rsidR="0090285B" w:rsidRDefault="005B03C9" w:rsidP="005B03C9">
            <w:pPr>
              <w:pStyle w:val="ListeParagraf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kr</w:t>
            </w:r>
            <w:r>
              <w:rPr>
                <w:sz w:val="20"/>
                <w:szCs w:val="20"/>
              </w:rPr>
              <w:t xml:space="preserve">obiyoloji dersi finale giremeyecek öğrencilerin </w:t>
            </w:r>
            <w:r>
              <w:rPr>
                <w:sz w:val="20"/>
                <w:szCs w:val="20"/>
              </w:rPr>
              <w:t>ilan edilmesi</w:t>
            </w:r>
            <w:r w:rsidR="0090285B">
              <w:rPr>
                <w:sz w:val="20"/>
                <w:szCs w:val="20"/>
              </w:rPr>
              <w:t xml:space="preserve"> </w:t>
            </w:r>
          </w:p>
          <w:p w:rsidR="005B03C9" w:rsidRPr="006B7C2B" w:rsidRDefault="0090285B" w:rsidP="005B03C9">
            <w:pPr>
              <w:pStyle w:val="ListeParagraf"/>
              <w:numPr>
                <w:ilvl w:val="0"/>
                <w:numId w:val="7"/>
              </w:numPr>
              <w:rPr>
                <w:b/>
                <w:sz w:val="24"/>
                <w:szCs w:val="24"/>
              </w:rPr>
            </w:pPr>
            <w:r w:rsidRPr="006B7C2B">
              <w:rPr>
                <w:b/>
                <w:sz w:val="24"/>
                <w:szCs w:val="24"/>
              </w:rPr>
              <w:t>Ara sınavları ile çevre mikrobiyolojisi ve mikrobiyoloji laboratuvar dersleri çakışan ve dilekçe veren öğrencilerin</w:t>
            </w:r>
            <w:r w:rsidRPr="006B7C2B">
              <w:rPr>
                <w:b/>
                <w:sz w:val="24"/>
                <w:szCs w:val="24"/>
              </w:rPr>
              <w:t xml:space="preserve"> TELAFİ SINAVLARI SAAT </w:t>
            </w:r>
            <w:proofErr w:type="gramStart"/>
            <w:r w:rsidRPr="006B7C2B">
              <w:rPr>
                <w:b/>
                <w:sz w:val="24"/>
                <w:szCs w:val="24"/>
              </w:rPr>
              <w:t>12:00’DA</w:t>
            </w:r>
            <w:proofErr w:type="gramEnd"/>
            <w:r w:rsidRPr="006B7C2B">
              <w:rPr>
                <w:b/>
                <w:sz w:val="24"/>
                <w:szCs w:val="24"/>
              </w:rPr>
              <w:t xml:space="preserve"> ÖĞRENCİ LABORATUVARINDA YAPILACAKTIR.</w:t>
            </w:r>
          </w:p>
        </w:tc>
      </w:tr>
    </w:tbl>
    <w:p w:rsidR="00637F3F" w:rsidRPr="00637F3F" w:rsidRDefault="00637F3F" w:rsidP="00637F3F">
      <w:pPr>
        <w:rPr>
          <w:b/>
        </w:rPr>
      </w:pPr>
    </w:p>
    <w:sectPr w:rsidR="00637F3F" w:rsidRPr="00637F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DC4322"/>
    <w:multiLevelType w:val="hybridMultilevel"/>
    <w:tmpl w:val="465492B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03DF4"/>
    <w:multiLevelType w:val="hybridMultilevel"/>
    <w:tmpl w:val="FA0A192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34ECF"/>
    <w:multiLevelType w:val="hybridMultilevel"/>
    <w:tmpl w:val="53E2711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2255D6"/>
    <w:multiLevelType w:val="hybridMultilevel"/>
    <w:tmpl w:val="5BE0173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7D5EA9"/>
    <w:multiLevelType w:val="hybridMultilevel"/>
    <w:tmpl w:val="A232CCC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0B3EB6"/>
    <w:multiLevelType w:val="hybridMultilevel"/>
    <w:tmpl w:val="1E0ACE0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87A3339"/>
    <w:multiLevelType w:val="hybridMultilevel"/>
    <w:tmpl w:val="AC42F7A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CA72C9D"/>
    <w:multiLevelType w:val="hybridMultilevel"/>
    <w:tmpl w:val="7868A5E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A61973"/>
    <w:multiLevelType w:val="hybridMultilevel"/>
    <w:tmpl w:val="0B82E3A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4A831E8"/>
    <w:multiLevelType w:val="hybridMultilevel"/>
    <w:tmpl w:val="7882B15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9"/>
  </w:num>
  <w:num w:numId="4">
    <w:abstractNumId w:val="0"/>
  </w:num>
  <w:num w:numId="5">
    <w:abstractNumId w:val="2"/>
  </w:num>
  <w:num w:numId="6">
    <w:abstractNumId w:val="6"/>
  </w:num>
  <w:num w:numId="7">
    <w:abstractNumId w:val="8"/>
  </w:num>
  <w:num w:numId="8">
    <w:abstractNumId w:val="5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NjcxMzWyNLEwsTRV0lEKTi0uzszPAykwqgUAKwWZmCwAAAA="/>
  </w:docVars>
  <w:rsids>
    <w:rsidRoot w:val="00CC0F61"/>
    <w:rsid w:val="00022292"/>
    <w:rsid w:val="000241F6"/>
    <w:rsid w:val="00056C51"/>
    <w:rsid w:val="000572B0"/>
    <w:rsid w:val="000B6B1B"/>
    <w:rsid w:val="000D2B25"/>
    <w:rsid w:val="00132CF7"/>
    <w:rsid w:val="00165448"/>
    <w:rsid w:val="00213BCB"/>
    <w:rsid w:val="0021527E"/>
    <w:rsid w:val="00224FC4"/>
    <w:rsid w:val="0029605C"/>
    <w:rsid w:val="002B71FC"/>
    <w:rsid w:val="002C131B"/>
    <w:rsid w:val="002F5FDE"/>
    <w:rsid w:val="00337BD0"/>
    <w:rsid w:val="00363171"/>
    <w:rsid w:val="003C6E4A"/>
    <w:rsid w:val="003E3C0D"/>
    <w:rsid w:val="00404593"/>
    <w:rsid w:val="0040524C"/>
    <w:rsid w:val="0046022A"/>
    <w:rsid w:val="004B17AB"/>
    <w:rsid w:val="004B53A3"/>
    <w:rsid w:val="004E5D4B"/>
    <w:rsid w:val="00500F63"/>
    <w:rsid w:val="00545238"/>
    <w:rsid w:val="005B03C9"/>
    <w:rsid w:val="005B0E27"/>
    <w:rsid w:val="005B6727"/>
    <w:rsid w:val="00603B89"/>
    <w:rsid w:val="00637F3F"/>
    <w:rsid w:val="006530E1"/>
    <w:rsid w:val="006B7C2B"/>
    <w:rsid w:val="006C721E"/>
    <w:rsid w:val="006D57B5"/>
    <w:rsid w:val="006E3BD7"/>
    <w:rsid w:val="0076233C"/>
    <w:rsid w:val="007958BD"/>
    <w:rsid w:val="007F470D"/>
    <w:rsid w:val="00820AFB"/>
    <w:rsid w:val="00837A69"/>
    <w:rsid w:val="00844515"/>
    <w:rsid w:val="00845DDF"/>
    <w:rsid w:val="008B4EAF"/>
    <w:rsid w:val="0090285B"/>
    <w:rsid w:val="009266B6"/>
    <w:rsid w:val="0099419E"/>
    <w:rsid w:val="009A37F1"/>
    <w:rsid w:val="009A625F"/>
    <w:rsid w:val="00A4791A"/>
    <w:rsid w:val="00A82D81"/>
    <w:rsid w:val="00AA3B58"/>
    <w:rsid w:val="00AD036D"/>
    <w:rsid w:val="00AE0AB1"/>
    <w:rsid w:val="00BC27A8"/>
    <w:rsid w:val="00BE55CA"/>
    <w:rsid w:val="00BF028C"/>
    <w:rsid w:val="00C95B00"/>
    <w:rsid w:val="00CC0F61"/>
    <w:rsid w:val="00CC43C3"/>
    <w:rsid w:val="00CC441D"/>
    <w:rsid w:val="00CF10EA"/>
    <w:rsid w:val="00D22280"/>
    <w:rsid w:val="00D51D93"/>
    <w:rsid w:val="00D553A2"/>
    <w:rsid w:val="00D92026"/>
    <w:rsid w:val="00DB2AFF"/>
    <w:rsid w:val="00DD6C2B"/>
    <w:rsid w:val="00DE711E"/>
    <w:rsid w:val="00E1437F"/>
    <w:rsid w:val="00E14EDA"/>
    <w:rsid w:val="00F10EEF"/>
    <w:rsid w:val="00F15522"/>
    <w:rsid w:val="00F5345F"/>
    <w:rsid w:val="00F60BC6"/>
    <w:rsid w:val="00F63B57"/>
    <w:rsid w:val="00F67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D804EBFD-05B8-4A0E-B576-3747C19B5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155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51D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90</cp:revision>
  <dcterms:created xsi:type="dcterms:W3CDTF">2018-12-09T13:57:00Z</dcterms:created>
  <dcterms:modified xsi:type="dcterms:W3CDTF">2018-12-09T20:36:00Z</dcterms:modified>
</cp:coreProperties>
</file>